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5F8A5D" w14:textId="14D34454" w:rsidR="00452B26" w:rsidRPr="00C76262" w:rsidRDefault="00452B26" w:rsidP="00452B26">
      <w:pPr>
        <w:pStyle w:val="Chapitre"/>
        <w:rPr>
          <w:noProof w:val="0"/>
          <w:kern w:val="0"/>
        </w:rPr>
      </w:pPr>
      <w:bookmarkStart w:id="0" w:name="_Toc154220422"/>
      <w:bookmarkStart w:id="1" w:name="_Toc302374701"/>
      <w:bookmarkStart w:id="2" w:name="_Toc241644749"/>
      <w:bookmarkStart w:id="3" w:name="_GoBack"/>
      <w:bookmarkEnd w:id="3"/>
      <w:r w:rsidRPr="00C76262">
        <w:rPr>
          <w:noProof w:val="0"/>
          <w:kern w:val="0"/>
        </w:rPr>
        <w:t xml:space="preserve">Unit </w:t>
      </w:r>
      <w:r w:rsidR="00B37148">
        <w:rPr>
          <w:noProof w:val="0"/>
          <w:kern w:val="0"/>
        </w:rPr>
        <w:t>44</w:t>
      </w:r>
    </w:p>
    <w:p w14:paraId="134BF01F" w14:textId="73DD67DF" w:rsidR="00403162" w:rsidRPr="00B37148" w:rsidRDefault="0091326E" w:rsidP="00403162">
      <w:pPr>
        <w:pStyle w:val="HO1"/>
        <w:rPr>
          <w:noProof w:val="0"/>
        </w:rPr>
      </w:pPr>
      <w:r w:rsidRPr="00C76262">
        <w:rPr>
          <w:noProof w:val="0"/>
          <w:lang w:val="en-GB"/>
        </w:rPr>
        <w:t>H</w:t>
      </w:r>
      <w:r w:rsidR="00403162" w:rsidRPr="00C76262">
        <w:rPr>
          <w:noProof w:val="0"/>
          <w:lang w:val="en-GB"/>
        </w:rPr>
        <w:t>and-out:</w:t>
      </w:r>
    </w:p>
    <w:p w14:paraId="6347A309" w14:textId="77777777" w:rsidR="008B6505" w:rsidRPr="00B37148" w:rsidRDefault="008B6505" w:rsidP="00403162">
      <w:pPr>
        <w:pStyle w:val="HO2"/>
        <w:rPr>
          <w:noProof w:val="0"/>
        </w:rPr>
      </w:pPr>
      <w:r w:rsidRPr="00B37148">
        <w:rPr>
          <w:noProof w:val="0"/>
        </w:rPr>
        <w:t>Multiple-choice questions</w:t>
      </w:r>
      <w:bookmarkEnd w:id="0"/>
      <w:bookmarkEnd w:id="1"/>
      <w:bookmarkEnd w:id="2"/>
    </w:p>
    <w:p w14:paraId="4E467EF0" w14:textId="77777777" w:rsidR="008B6505" w:rsidRPr="00B37148" w:rsidRDefault="008B6505" w:rsidP="008B6505">
      <w:pPr>
        <w:pStyle w:val="Heading4"/>
        <w:rPr>
          <w:lang w:val="en-US"/>
        </w:rPr>
      </w:pPr>
      <w:r w:rsidRPr="00B37148">
        <w:rPr>
          <w:lang w:val="en-US"/>
        </w:rPr>
        <w:t>Nominations</w:t>
      </w:r>
    </w:p>
    <w:p w14:paraId="0180A1E5" w14:textId="77777777" w:rsidR="00395CD6" w:rsidRPr="00B37148" w:rsidRDefault="00395CD6" w:rsidP="00CE74AC">
      <w:pPr>
        <w:pStyle w:val="Heading3"/>
        <w:rPr>
          <w:lang w:val="en-US"/>
        </w:rPr>
      </w:pPr>
      <w:r w:rsidRPr="00B37148">
        <w:rPr>
          <w:lang w:val="en-US"/>
        </w:rPr>
        <w:t>Question 1</w:t>
      </w:r>
    </w:p>
    <w:p w14:paraId="3ECF8677" w14:textId="0ED1053B" w:rsidR="00395CD6" w:rsidRPr="00C76262" w:rsidRDefault="00395CD6" w:rsidP="00CE74AC">
      <w:pPr>
        <w:pStyle w:val="Texte1"/>
        <w:rPr>
          <w:lang w:val="en-GB"/>
        </w:rPr>
      </w:pPr>
      <w:r w:rsidRPr="00C76262">
        <w:rPr>
          <w:lang w:val="en-GB"/>
        </w:rPr>
        <w:t>States Parties submit nominations to the Lists of the Convention. Many stakeholders may be involved in the preparation of a nomination, but which of them can initiate it?</w:t>
      </w:r>
    </w:p>
    <w:p w14:paraId="3A664685" w14:textId="77777777" w:rsidR="00395CD6" w:rsidRPr="00C76262" w:rsidRDefault="00395CD6" w:rsidP="00CE74AC">
      <w:pPr>
        <w:pStyle w:val="numrationa"/>
        <w:rPr>
          <w:szCs w:val="20"/>
          <w:lang w:val="en-GB"/>
        </w:rPr>
      </w:pPr>
      <w:r w:rsidRPr="00C76262">
        <w:rPr>
          <w:szCs w:val="20"/>
          <w:lang w:val="en-GB"/>
        </w:rPr>
        <w:t>(a) Any group or agency may initiate the process, as long as the relevant communities, groups and individuals participate and agree to it.</w:t>
      </w:r>
    </w:p>
    <w:p w14:paraId="00AC1F9B" w14:textId="77777777" w:rsidR="00395CD6" w:rsidRPr="00C76262" w:rsidRDefault="00395CD6" w:rsidP="00CE74AC">
      <w:pPr>
        <w:pStyle w:val="numrationa"/>
        <w:rPr>
          <w:szCs w:val="20"/>
          <w:lang w:val="en-GB"/>
        </w:rPr>
      </w:pPr>
      <w:r w:rsidRPr="00C76262">
        <w:rPr>
          <w:szCs w:val="20"/>
          <w:lang w:val="en-GB"/>
        </w:rPr>
        <w:t>(b) Communities, or their representatives, must initiate the process because they are the ones who need to give prior informed consent.</w:t>
      </w:r>
    </w:p>
    <w:p w14:paraId="66453521" w14:textId="77777777" w:rsidR="00395CD6" w:rsidRPr="00C76262" w:rsidRDefault="00395CD6" w:rsidP="00CE74AC">
      <w:pPr>
        <w:pStyle w:val="numrationa"/>
        <w:rPr>
          <w:szCs w:val="20"/>
          <w:lang w:val="en-GB"/>
        </w:rPr>
      </w:pPr>
      <w:r w:rsidRPr="00C76262">
        <w:rPr>
          <w:szCs w:val="20"/>
          <w:lang w:val="en-GB"/>
        </w:rPr>
        <w:t xml:space="preserve">(c) Researchers or </w:t>
      </w:r>
      <w:r w:rsidRPr="00715D35">
        <w:rPr>
          <w:noProof/>
          <w:szCs w:val="20"/>
          <w:lang w:val="en-GB"/>
        </w:rPr>
        <w:t>specialized</w:t>
      </w:r>
      <w:r w:rsidRPr="00C76262">
        <w:rPr>
          <w:szCs w:val="20"/>
          <w:lang w:val="en-GB"/>
        </w:rPr>
        <w:t xml:space="preserve"> institutions must start the process because they are the best informed about the ICH </w:t>
      </w:r>
      <w:r w:rsidRPr="00715D35">
        <w:rPr>
          <w:noProof/>
          <w:szCs w:val="20"/>
          <w:lang w:val="en-GB"/>
        </w:rPr>
        <w:t>being nominated</w:t>
      </w:r>
      <w:r w:rsidRPr="00C76262">
        <w:rPr>
          <w:szCs w:val="20"/>
          <w:lang w:val="en-GB"/>
        </w:rPr>
        <w:t>.</w:t>
      </w:r>
    </w:p>
    <w:p w14:paraId="08141932" w14:textId="77777777" w:rsidR="00395CD6" w:rsidRPr="00C76262" w:rsidRDefault="00395CD6" w:rsidP="00CE74AC">
      <w:pPr>
        <w:pStyle w:val="Heading3"/>
        <w:rPr>
          <w:lang w:val="en-GB"/>
        </w:rPr>
      </w:pPr>
      <w:r w:rsidRPr="00C76262">
        <w:rPr>
          <w:lang w:val="en-GB"/>
        </w:rPr>
        <w:t>Question 2</w:t>
      </w:r>
    </w:p>
    <w:p w14:paraId="061748D1" w14:textId="77777777" w:rsidR="00395CD6" w:rsidRPr="00C76262" w:rsidRDefault="00395CD6" w:rsidP="00CE74AC">
      <w:pPr>
        <w:pStyle w:val="Texte1"/>
        <w:rPr>
          <w:lang w:val="en-GB"/>
        </w:rPr>
      </w:pPr>
      <w:r w:rsidRPr="00C76262">
        <w:rPr>
          <w:lang w:val="en-GB"/>
        </w:rPr>
        <w:t>Can countries that are not States Parties to the Convention nominate elements for inscription on the Lists of the Convention?</w:t>
      </w:r>
    </w:p>
    <w:p w14:paraId="46512F80" w14:textId="77777777" w:rsidR="00395CD6" w:rsidRPr="00C76262" w:rsidRDefault="00395CD6" w:rsidP="00CE74AC">
      <w:pPr>
        <w:pStyle w:val="numrationa"/>
        <w:rPr>
          <w:szCs w:val="20"/>
          <w:lang w:val="en-GB"/>
        </w:rPr>
      </w:pPr>
      <w:r w:rsidRPr="00C76262">
        <w:rPr>
          <w:szCs w:val="20"/>
          <w:lang w:val="en-GB"/>
        </w:rPr>
        <w:t>(a) Yes, but only if the element is in need of extremely urgent safeguarding.</w:t>
      </w:r>
    </w:p>
    <w:p w14:paraId="33981678" w14:textId="77777777" w:rsidR="00395CD6" w:rsidRPr="00C76262" w:rsidRDefault="00395CD6" w:rsidP="00CE74AC">
      <w:pPr>
        <w:pStyle w:val="numrationa"/>
        <w:rPr>
          <w:szCs w:val="20"/>
          <w:lang w:val="en-GB"/>
        </w:rPr>
      </w:pPr>
      <w:r w:rsidRPr="00C76262">
        <w:rPr>
          <w:szCs w:val="20"/>
          <w:lang w:val="en-GB"/>
        </w:rPr>
        <w:t>(b) No, not until they become States Parties.</w:t>
      </w:r>
    </w:p>
    <w:p w14:paraId="6CA2D2AE" w14:textId="77777777" w:rsidR="00395CD6" w:rsidRPr="00C76262" w:rsidRDefault="00395CD6" w:rsidP="00CE74AC">
      <w:pPr>
        <w:pStyle w:val="numrationa"/>
        <w:rPr>
          <w:lang w:val="en-GB"/>
        </w:rPr>
      </w:pPr>
      <w:r w:rsidRPr="00C76262">
        <w:rPr>
          <w:szCs w:val="20"/>
          <w:lang w:val="en-GB"/>
        </w:rPr>
        <w:t>(c) Yes, but only if they are part of a multinational nomination submitted by one or more other States who are already States Parties to the Convention.</w:t>
      </w:r>
    </w:p>
    <w:p w14:paraId="3D795C4A" w14:textId="77777777" w:rsidR="00395CD6" w:rsidRPr="00C76262" w:rsidRDefault="00395CD6" w:rsidP="00CE74AC">
      <w:pPr>
        <w:pStyle w:val="Heading3"/>
        <w:rPr>
          <w:rFonts w:eastAsiaTheme="minorHAnsi"/>
          <w:lang w:val="en-GB"/>
        </w:rPr>
      </w:pPr>
      <w:r w:rsidRPr="00C76262">
        <w:rPr>
          <w:lang w:val="en-GB"/>
        </w:rPr>
        <w:t>Question 3</w:t>
      </w:r>
    </w:p>
    <w:p w14:paraId="73D65F1E" w14:textId="77777777" w:rsidR="00395CD6" w:rsidRPr="00C76262" w:rsidRDefault="00395CD6" w:rsidP="00CE74AC">
      <w:pPr>
        <w:pStyle w:val="Texte1"/>
        <w:rPr>
          <w:lang w:val="en-GB"/>
        </w:rPr>
      </w:pPr>
      <w:r w:rsidRPr="00C76262">
        <w:rPr>
          <w:lang w:val="en-GB"/>
        </w:rPr>
        <w:t xml:space="preserve">The Heritage Department of federal country W is considering the request of community X, the main inhabitants of province Y, to have their ICH practice, Z, inscribed on a List of the ICH Convention. The ICH element Z was inscribed two years ago on the federal ICH register. The Z tradition, while thriving in many villages of the southern half of province Y, is heavily endangered elsewhere. The choice of the correct list is a matter of debate; what would be the best option to </w:t>
      </w:r>
      <w:r w:rsidRPr="00715D35">
        <w:rPr>
          <w:noProof/>
          <w:lang w:val="en-GB"/>
        </w:rPr>
        <w:t>aim for</w:t>
      </w:r>
      <w:r w:rsidRPr="00C76262">
        <w:rPr>
          <w:lang w:val="en-GB"/>
        </w:rPr>
        <w:t>?</w:t>
      </w:r>
    </w:p>
    <w:p w14:paraId="020BF2BF" w14:textId="77777777" w:rsidR="00395CD6" w:rsidRPr="00C76262" w:rsidRDefault="00CE74AC" w:rsidP="00CE74AC">
      <w:pPr>
        <w:pStyle w:val="numrationa"/>
        <w:rPr>
          <w:szCs w:val="20"/>
          <w:lang w:val="en-GB"/>
        </w:rPr>
      </w:pPr>
      <w:r w:rsidRPr="00C76262">
        <w:rPr>
          <w:szCs w:val="20"/>
          <w:lang w:val="en-GB"/>
        </w:rPr>
        <w:t xml:space="preserve">(a) </w:t>
      </w:r>
      <w:r w:rsidR="00395CD6" w:rsidRPr="00C76262">
        <w:rPr>
          <w:szCs w:val="20"/>
          <w:lang w:val="en-GB"/>
        </w:rPr>
        <w:t>An inscription on both lists.</w:t>
      </w:r>
    </w:p>
    <w:p w14:paraId="1F6C2BC8" w14:textId="06DBF29F" w:rsidR="00395CD6" w:rsidRPr="00C76262" w:rsidRDefault="00CE74AC" w:rsidP="00CE74AC">
      <w:pPr>
        <w:pStyle w:val="numrationa"/>
        <w:rPr>
          <w:szCs w:val="20"/>
          <w:lang w:val="en-GB"/>
        </w:rPr>
      </w:pPr>
      <w:r w:rsidRPr="00C76262">
        <w:rPr>
          <w:szCs w:val="20"/>
          <w:lang w:val="en-GB"/>
        </w:rPr>
        <w:t xml:space="preserve">(b) </w:t>
      </w:r>
      <w:r w:rsidR="00395CD6" w:rsidRPr="00C76262">
        <w:rPr>
          <w:szCs w:val="20"/>
          <w:lang w:val="en-GB"/>
        </w:rPr>
        <w:t>An inscription on the </w:t>
      </w:r>
      <w:r w:rsidR="00BC64BC">
        <w:rPr>
          <w:szCs w:val="20"/>
          <w:lang w:val="en-GB"/>
        </w:rPr>
        <w:t xml:space="preserve">Representative List </w:t>
      </w:r>
      <w:r w:rsidR="00255288">
        <w:rPr>
          <w:szCs w:val="20"/>
          <w:lang w:val="en-GB"/>
        </w:rPr>
        <w:t>of the Intangible Cultural Heritage of Humanity</w:t>
      </w:r>
      <w:r w:rsidR="00395CD6" w:rsidRPr="00C76262">
        <w:rPr>
          <w:szCs w:val="20"/>
          <w:lang w:val="en-GB"/>
        </w:rPr>
        <w:t>.</w:t>
      </w:r>
    </w:p>
    <w:p w14:paraId="13D85973" w14:textId="6E4E6EE5" w:rsidR="00395CD6" w:rsidRPr="00C76262" w:rsidRDefault="00CE74AC" w:rsidP="00CE74AC">
      <w:pPr>
        <w:pStyle w:val="numrationa"/>
        <w:rPr>
          <w:szCs w:val="20"/>
          <w:lang w:val="en-GB"/>
        </w:rPr>
      </w:pPr>
      <w:r w:rsidRPr="00C76262">
        <w:rPr>
          <w:szCs w:val="20"/>
          <w:lang w:val="en-GB"/>
        </w:rPr>
        <w:t xml:space="preserve">(c) </w:t>
      </w:r>
      <w:r w:rsidR="00395CD6" w:rsidRPr="00C76262">
        <w:rPr>
          <w:szCs w:val="20"/>
          <w:lang w:val="en-GB"/>
        </w:rPr>
        <w:t>An inscription on the</w:t>
      </w:r>
      <w:r w:rsidR="00251CA9">
        <w:rPr>
          <w:szCs w:val="20"/>
          <w:lang w:val="en-GB"/>
        </w:rPr>
        <w:t xml:space="preserve"> </w:t>
      </w:r>
      <w:r w:rsidR="00963914">
        <w:rPr>
          <w:szCs w:val="20"/>
          <w:lang w:val="en-GB"/>
        </w:rPr>
        <w:t xml:space="preserve">List of Intangible Cultural Heritage in Need of </w:t>
      </w:r>
      <w:r w:rsidR="00BC64BC">
        <w:rPr>
          <w:szCs w:val="20"/>
          <w:lang w:val="en-GB"/>
        </w:rPr>
        <w:t>Urgent Safeguarding</w:t>
      </w:r>
      <w:r w:rsidR="00395CD6" w:rsidRPr="00C76262">
        <w:rPr>
          <w:szCs w:val="20"/>
          <w:lang w:val="en-GB"/>
        </w:rPr>
        <w:t>.</w:t>
      </w:r>
    </w:p>
    <w:p w14:paraId="6DEC4753" w14:textId="41493B10" w:rsidR="00395CD6" w:rsidRPr="00C76262" w:rsidRDefault="00CE74AC" w:rsidP="00CE74AC">
      <w:pPr>
        <w:pStyle w:val="numrationa"/>
        <w:rPr>
          <w:lang w:val="en-GB"/>
        </w:rPr>
      </w:pPr>
      <w:r w:rsidRPr="00C76262">
        <w:rPr>
          <w:szCs w:val="20"/>
          <w:lang w:val="en-GB"/>
        </w:rPr>
        <w:lastRenderedPageBreak/>
        <w:t xml:space="preserve">(d) </w:t>
      </w:r>
      <w:r w:rsidR="00395CD6" w:rsidRPr="00C76262">
        <w:rPr>
          <w:szCs w:val="20"/>
          <w:lang w:val="en-GB"/>
        </w:rPr>
        <w:t xml:space="preserve">Waiting until the element </w:t>
      </w:r>
      <w:r w:rsidR="00395CD6" w:rsidRPr="00715D35">
        <w:rPr>
          <w:noProof/>
          <w:szCs w:val="20"/>
          <w:lang w:val="en-GB"/>
        </w:rPr>
        <w:t>is equally endangered</w:t>
      </w:r>
      <w:r w:rsidR="00395CD6" w:rsidRPr="00C76262">
        <w:rPr>
          <w:szCs w:val="20"/>
          <w:lang w:val="en-GB"/>
        </w:rPr>
        <w:t>, or not endangered, everywhere before attempting inscription on one or both lists.</w:t>
      </w:r>
    </w:p>
    <w:p w14:paraId="1C791DFC" w14:textId="77777777" w:rsidR="00395CD6" w:rsidRPr="00C76262" w:rsidRDefault="00395CD6" w:rsidP="00CE74AC">
      <w:pPr>
        <w:pStyle w:val="Heading3"/>
        <w:rPr>
          <w:lang w:val="en-GB"/>
        </w:rPr>
      </w:pPr>
      <w:r w:rsidRPr="00C76262">
        <w:rPr>
          <w:lang w:val="en-GB"/>
        </w:rPr>
        <w:t>Question 4</w:t>
      </w:r>
    </w:p>
    <w:p w14:paraId="6D801680" w14:textId="77777777" w:rsidR="00395CD6" w:rsidRPr="00C76262" w:rsidRDefault="00395CD6" w:rsidP="00CE74AC">
      <w:pPr>
        <w:pStyle w:val="Texte1"/>
        <w:rPr>
          <w:lang w:val="en-GB"/>
        </w:rPr>
      </w:pPr>
      <w:r w:rsidRPr="00C76262">
        <w:rPr>
          <w:lang w:val="en-GB"/>
        </w:rPr>
        <w:t>Can languages as such be inscribed on the Convention’s Lists?</w:t>
      </w:r>
    </w:p>
    <w:p w14:paraId="65EC110D" w14:textId="77777777" w:rsidR="00395CD6" w:rsidRPr="00C76262" w:rsidRDefault="00395CD6" w:rsidP="00CE74AC">
      <w:pPr>
        <w:pStyle w:val="numrationa"/>
        <w:rPr>
          <w:szCs w:val="20"/>
          <w:lang w:val="en-GB"/>
        </w:rPr>
      </w:pPr>
      <w:r w:rsidRPr="00C76262">
        <w:rPr>
          <w:szCs w:val="20"/>
          <w:lang w:val="en-GB"/>
        </w:rPr>
        <w:t>(a) Yes, languages can be inscribed on the Convention’s Lists because they are intrinsic to ICH.</w:t>
      </w:r>
    </w:p>
    <w:p w14:paraId="2C5716EF" w14:textId="77777777" w:rsidR="00395CD6" w:rsidRPr="00C76262" w:rsidRDefault="00395CD6" w:rsidP="00CE74AC">
      <w:pPr>
        <w:pStyle w:val="numrationa"/>
        <w:rPr>
          <w:szCs w:val="20"/>
          <w:lang w:val="en-GB"/>
        </w:rPr>
      </w:pPr>
      <w:r w:rsidRPr="00C76262">
        <w:rPr>
          <w:szCs w:val="20"/>
          <w:lang w:val="en-GB"/>
        </w:rPr>
        <w:t xml:space="preserve">(b) No, languages cannot be mentioned in nominations to the Lists of the Convention because language is not relevant </w:t>
      </w:r>
      <w:r w:rsidRPr="00715D35">
        <w:rPr>
          <w:noProof/>
          <w:szCs w:val="20"/>
          <w:lang w:val="en-GB"/>
        </w:rPr>
        <w:t>as</w:t>
      </w:r>
      <w:r w:rsidRPr="00C76262">
        <w:rPr>
          <w:szCs w:val="20"/>
          <w:lang w:val="en-GB"/>
        </w:rPr>
        <w:t xml:space="preserve"> an ICH domain.</w:t>
      </w:r>
    </w:p>
    <w:p w14:paraId="2417A84A" w14:textId="77777777" w:rsidR="00395CD6" w:rsidRPr="00C76262" w:rsidRDefault="00395CD6" w:rsidP="00CE74AC">
      <w:pPr>
        <w:pStyle w:val="numrationa"/>
        <w:rPr>
          <w:lang w:val="en-GB"/>
        </w:rPr>
      </w:pPr>
      <w:r w:rsidRPr="00C76262">
        <w:rPr>
          <w:szCs w:val="20"/>
          <w:lang w:val="en-GB"/>
        </w:rPr>
        <w:t>(c) No, the Convention indicates that languages may only be part of an inscription when considered as vehicles of ICH.</w:t>
      </w:r>
    </w:p>
    <w:p w14:paraId="3A9FF414" w14:textId="77777777" w:rsidR="00395CD6" w:rsidRPr="00C76262" w:rsidRDefault="00395CD6" w:rsidP="00CE74AC">
      <w:pPr>
        <w:pStyle w:val="Heading3"/>
        <w:rPr>
          <w:lang w:val="en-GB"/>
        </w:rPr>
      </w:pPr>
      <w:r w:rsidRPr="00C76262">
        <w:rPr>
          <w:lang w:val="en-GB"/>
        </w:rPr>
        <w:t>Question 5</w:t>
      </w:r>
    </w:p>
    <w:p w14:paraId="25636AE6" w14:textId="77777777" w:rsidR="00395CD6" w:rsidRPr="00C76262" w:rsidRDefault="00395CD6" w:rsidP="00CE74AC">
      <w:pPr>
        <w:pStyle w:val="Texte1"/>
        <w:rPr>
          <w:lang w:val="en-GB"/>
        </w:rPr>
      </w:pPr>
      <w:r w:rsidRPr="00C76262">
        <w:rPr>
          <w:lang w:val="en-GB"/>
        </w:rPr>
        <w:t>Can several States Parties to the Convention nominate a shared element together, rather than making separate nominations?</w:t>
      </w:r>
    </w:p>
    <w:p w14:paraId="7208C5E7" w14:textId="77777777" w:rsidR="00395CD6" w:rsidRPr="00C76262" w:rsidRDefault="00395CD6" w:rsidP="00CE74AC">
      <w:pPr>
        <w:pStyle w:val="numrationa"/>
        <w:rPr>
          <w:szCs w:val="20"/>
          <w:lang w:val="en-GB"/>
        </w:rPr>
      </w:pPr>
      <w:r w:rsidRPr="00C76262">
        <w:rPr>
          <w:szCs w:val="20"/>
          <w:lang w:val="en-GB"/>
        </w:rPr>
        <w:t xml:space="preserve">(a) Yes, the Convention and the ODs encourage multinational nominations for the same element if it </w:t>
      </w:r>
      <w:r w:rsidRPr="00715D35">
        <w:rPr>
          <w:noProof/>
          <w:szCs w:val="20"/>
          <w:lang w:val="en-GB"/>
        </w:rPr>
        <w:t>is shared</w:t>
      </w:r>
      <w:r w:rsidRPr="00C76262">
        <w:rPr>
          <w:szCs w:val="20"/>
          <w:lang w:val="en-GB"/>
        </w:rPr>
        <w:t xml:space="preserve"> across borders.</w:t>
      </w:r>
    </w:p>
    <w:p w14:paraId="559D32A4" w14:textId="77777777" w:rsidR="00395CD6" w:rsidRPr="00C76262" w:rsidRDefault="00395CD6" w:rsidP="00CE74AC">
      <w:pPr>
        <w:pStyle w:val="numrationa"/>
        <w:rPr>
          <w:szCs w:val="20"/>
          <w:lang w:val="en-GB"/>
        </w:rPr>
      </w:pPr>
      <w:r w:rsidRPr="00C76262">
        <w:rPr>
          <w:szCs w:val="20"/>
          <w:lang w:val="en-GB"/>
        </w:rPr>
        <w:t xml:space="preserve">(b) No, if an element occurs in two States, they must find a way of differentiating it so that two different nominations can </w:t>
      </w:r>
      <w:r w:rsidRPr="00715D35">
        <w:rPr>
          <w:noProof/>
          <w:szCs w:val="20"/>
          <w:lang w:val="en-GB"/>
        </w:rPr>
        <w:t>be made</w:t>
      </w:r>
      <w:r w:rsidRPr="00C76262">
        <w:rPr>
          <w:szCs w:val="20"/>
          <w:lang w:val="en-GB"/>
        </w:rPr>
        <w:t>.</w:t>
      </w:r>
    </w:p>
    <w:p w14:paraId="0AACA402" w14:textId="77777777" w:rsidR="00395CD6" w:rsidRPr="00C76262" w:rsidRDefault="00395CD6" w:rsidP="00CE74AC">
      <w:pPr>
        <w:pStyle w:val="numrationa"/>
        <w:rPr>
          <w:lang w:val="en-GB"/>
        </w:rPr>
      </w:pPr>
      <w:r w:rsidRPr="00C76262">
        <w:rPr>
          <w:szCs w:val="20"/>
          <w:lang w:val="en-GB"/>
        </w:rPr>
        <w:t>(c) No, only the State Party where the element has the longest history of uninterrupted practice is allowed to submit a nomination file.</w:t>
      </w:r>
    </w:p>
    <w:p w14:paraId="1C1C9FD2" w14:textId="77777777" w:rsidR="00395CD6" w:rsidRPr="00C76262" w:rsidRDefault="00395CD6" w:rsidP="00CE74AC">
      <w:pPr>
        <w:pStyle w:val="Heading3"/>
        <w:rPr>
          <w:lang w:val="en-GB"/>
        </w:rPr>
      </w:pPr>
      <w:r w:rsidRPr="00C76262">
        <w:rPr>
          <w:lang w:val="en-GB"/>
        </w:rPr>
        <w:t>Question 6</w:t>
      </w:r>
    </w:p>
    <w:p w14:paraId="112BEC85" w14:textId="77777777" w:rsidR="00395CD6" w:rsidRPr="00C76262" w:rsidRDefault="00395CD6" w:rsidP="00CE74AC">
      <w:pPr>
        <w:pStyle w:val="Texte1"/>
        <w:rPr>
          <w:lang w:val="en-GB"/>
        </w:rPr>
      </w:pPr>
      <w:r w:rsidRPr="00C76262">
        <w:rPr>
          <w:lang w:val="en-GB"/>
        </w:rPr>
        <w:t>Does the ICH of immigrant communities qualify for inclusion in the Lists of the Convention?</w:t>
      </w:r>
    </w:p>
    <w:p w14:paraId="5D1D6AC1" w14:textId="77777777" w:rsidR="00395CD6" w:rsidRPr="00C76262" w:rsidRDefault="00395CD6" w:rsidP="00CE74AC">
      <w:pPr>
        <w:pStyle w:val="numrationa"/>
        <w:rPr>
          <w:szCs w:val="20"/>
          <w:lang w:val="en-GB"/>
        </w:rPr>
      </w:pPr>
      <w:r w:rsidRPr="00C76262">
        <w:rPr>
          <w:szCs w:val="20"/>
          <w:lang w:val="en-GB"/>
        </w:rPr>
        <w:t xml:space="preserve">(a) Yes, nominations to the Lists of the Convention that include ICH elements from immigrant communities located in a particular State may </w:t>
      </w:r>
      <w:r w:rsidRPr="00715D35">
        <w:rPr>
          <w:noProof/>
          <w:szCs w:val="20"/>
          <w:lang w:val="en-GB"/>
        </w:rPr>
        <w:t>be inscribed</w:t>
      </w:r>
      <w:r w:rsidRPr="00C76262">
        <w:rPr>
          <w:szCs w:val="20"/>
          <w:lang w:val="en-GB"/>
        </w:rPr>
        <w:t xml:space="preserve"> if these elements meet the criteria set out in the ODs.</w:t>
      </w:r>
    </w:p>
    <w:p w14:paraId="4C95500B" w14:textId="77777777" w:rsidR="00395CD6" w:rsidRPr="00C76262" w:rsidRDefault="00395CD6" w:rsidP="00CE74AC">
      <w:pPr>
        <w:pStyle w:val="numrationa"/>
        <w:rPr>
          <w:szCs w:val="20"/>
          <w:lang w:val="en-GB"/>
        </w:rPr>
      </w:pPr>
      <w:r w:rsidRPr="00C76262">
        <w:rPr>
          <w:szCs w:val="20"/>
          <w:lang w:val="en-GB"/>
        </w:rPr>
        <w:t xml:space="preserve">(b) Yes, elements nominated to the Lists of the Convention that include the ICH of immigrant communities may </w:t>
      </w:r>
      <w:r w:rsidRPr="00715D35">
        <w:rPr>
          <w:noProof/>
          <w:szCs w:val="20"/>
          <w:lang w:val="en-GB"/>
        </w:rPr>
        <w:t>be inscribed</w:t>
      </w:r>
      <w:r w:rsidRPr="00C76262">
        <w:rPr>
          <w:szCs w:val="20"/>
          <w:lang w:val="en-GB"/>
        </w:rPr>
        <w:t xml:space="preserve">, but only if special permission </w:t>
      </w:r>
      <w:r w:rsidRPr="00715D35">
        <w:rPr>
          <w:noProof/>
          <w:szCs w:val="20"/>
          <w:lang w:val="en-GB"/>
        </w:rPr>
        <w:t>is sought</w:t>
      </w:r>
      <w:r w:rsidRPr="00C76262">
        <w:rPr>
          <w:szCs w:val="20"/>
          <w:lang w:val="en-GB"/>
        </w:rPr>
        <w:t xml:space="preserve"> from the countries of origin of the immigrants concerned.</w:t>
      </w:r>
    </w:p>
    <w:p w14:paraId="172C9F59" w14:textId="77777777" w:rsidR="00395CD6" w:rsidRPr="00C76262" w:rsidRDefault="00395CD6" w:rsidP="00CE74AC">
      <w:pPr>
        <w:pStyle w:val="numrationa"/>
        <w:rPr>
          <w:lang w:val="en-GB"/>
        </w:rPr>
      </w:pPr>
      <w:r w:rsidRPr="00C76262">
        <w:rPr>
          <w:szCs w:val="20"/>
          <w:lang w:val="en-GB"/>
        </w:rPr>
        <w:t>(c) No, only elements that are indigenous to the submitting States Parties, and that are relevant to their national identity or to that of majority groups present in them, may be included in the Lists of the Convention</w:t>
      </w:r>
      <w:r w:rsidRPr="00C76262">
        <w:rPr>
          <w:lang w:val="en-GB"/>
        </w:rPr>
        <w:t>.</w:t>
      </w:r>
    </w:p>
    <w:p w14:paraId="25E9DBA5" w14:textId="77777777" w:rsidR="00395CD6" w:rsidRPr="00C76262" w:rsidRDefault="00395CD6" w:rsidP="00CE74AC">
      <w:pPr>
        <w:pStyle w:val="Heading3"/>
        <w:rPr>
          <w:lang w:val="en-GB"/>
        </w:rPr>
      </w:pPr>
      <w:r w:rsidRPr="00C76262">
        <w:rPr>
          <w:lang w:val="en-GB"/>
        </w:rPr>
        <w:t>Question 7</w:t>
      </w:r>
    </w:p>
    <w:p w14:paraId="179C1944" w14:textId="77777777" w:rsidR="00395CD6" w:rsidRPr="00C76262" w:rsidRDefault="00395CD6" w:rsidP="00CE74AC">
      <w:pPr>
        <w:pStyle w:val="Texte1"/>
        <w:rPr>
          <w:lang w:val="en-GB"/>
        </w:rPr>
      </w:pPr>
      <w:r w:rsidRPr="00C76262">
        <w:rPr>
          <w:lang w:val="en-GB"/>
        </w:rPr>
        <w:t>Can inscribing an element on the Lists of the Convention be used to establish a community or group’s intellectual property rights (IPR) over an element?</w:t>
      </w:r>
    </w:p>
    <w:p w14:paraId="5A8214C0" w14:textId="77777777" w:rsidR="00395CD6" w:rsidRPr="00C76262" w:rsidRDefault="00395CD6" w:rsidP="00CE74AC">
      <w:pPr>
        <w:pStyle w:val="numrationa"/>
        <w:rPr>
          <w:szCs w:val="20"/>
          <w:lang w:val="en-GB"/>
        </w:rPr>
      </w:pPr>
      <w:r w:rsidRPr="00C76262">
        <w:rPr>
          <w:szCs w:val="20"/>
          <w:lang w:val="en-GB"/>
        </w:rPr>
        <w:t>(a) No, the Convention cannot establish IPR over an ICH element through inscription on its Lists.</w:t>
      </w:r>
    </w:p>
    <w:p w14:paraId="4B62FBCA" w14:textId="77777777" w:rsidR="00395CD6" w:rsidRPr="00C76262" w:rsidRDefault="00395CD6" w:rsidP="00CE74AC">
      <w:pPr>
        <w:pStyle w:val="numrationa"/>
        <w:rPr>
          <w:szCs w:val="20"/>
          <w:lang w:val="en-GB"/>
        </w:rPr>
      </w:pPr>
      <w:r w:rsidRPr="00C76262">
        <w:rPr>
          <w:szCs w:val="20"/>
          <w:lang w:val="en-GB"/>
        </w:rPr>
        <w:t>(b) Yes, inscription on one of the Convention’s Lists gives communities and groups the automatic right to sue for damages if anyone else practises their ICH element.</w:t>
      </w:r>
    </w:p>
    <w:p w14:paraId="1F236C06" w14:textId="7A515F37" w:rsidR="009E2352" w:rsidRPr="00737407" w:rsidRDefault="00395CD6">
      <w:pPr>
        <w:pStyle w:val="numrationa"/>
        <w:rPr>
          <w:lang w:val="en-US"/>
        </w:rPr>
      </w:pPr>
      <w:r w:rsidRPr="00C76262">
        <w:rPr>
          <w:szCs w:val="20"/>
          <w:lang w:val="en-GB"/>
        </w:rPr>
        <w:t>(c) Yes, inscription on one of the Convention’s Lists gives the communities and groups concerned IPR over their heritage.</w:t>
      </w:r>
    </w:p>
    <w:sectPr w:rsidR="009E2352" w:rsidRPr="00737407" w:rsidSect="009B3A94">
      <w:headerReference w:type="even" r:id="rId11"/>
      <w:headerReference w:type="default" r:id="rId12"/>
      <w:footerReference w:type="even" r:id="rId13"/>
      <w:footerReference w:type="default" r:id="rId14"/>
      <w:headerReference w:type="first" r:id="rId15"/>
      <w:footerReference w:type="first" r:id="rId16"/>
      <w:type w:val="oddPage"/>
      <w:pgSz w:w="11900" w:h="16820" w:code="9"/>
      <w:pgMar w:top="1701" w:right="1531" w:bottom="1701" w:left="1531" w:header="720" w:footer="720"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124351" w14:textId="77777777" w:rsidR="0053396D" w:rsidRDefault="0053396D" w:rsidP="000A699C">
      <w:pPr>
        <w:spacing w:before="0" w:after="0"/>
      </w:pPr>
      <w:r>
        <w:separator/>
      </w:r>
    </w:p>
  </w:endnote>
  <w:endnote w:type="continuationSeparator" w:id="0">
    <w:p w14:paraId="45723BD8" w14:textId="77777777" w:rsidR="0053396D" w:rsidRDefault="0053396D"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F397A" w14:textId="6AF3F822" w:rsidR="0053396D" w:rsidRDefault="0055555D" w:rsidP="004936EF">
    <w:pPr>
      <w:pStyle w:val="Footer"/>
    </w:pPr>
    <w:r w:rsidRPr="006021AD">
      <w:rPr>
        <w:rFonts w:cs="Arial"/>
        <w:noProof/>
        <w:sz w:val="22"/>
        <w:lang w:val="fr-FR" w:eastAsia="fr-FR"/>
      </w:rPr>
      <w:drawing>
        <wp:anchor distT="0" distB="0" distL="114300" distR="114300" simplePos="0" relativeHeight="251784192" behindDoc="0" locked="0" layoutInCell="1" allowOverlap="1" wp14:anchorId="2C831A60" wp14:editId="7DBFCC3E">
          <wp:simplePos x="0" y="0"/>
          <wp:positionH relativeFrom="column">
            <wp:posOffset>2190115</wp:posOffset>
          </wp:positionH>
          <wp:positionV relativeFrom="paragraph">
            <wp:posOffset>52070</wp:posOffset>
          </wp:positionV>
          <wp:extent cx="542925" cy="190500"/>
          <wp:effectExtent l="0" t="0" r="9525" b="0"/>
          <wp:wrapThrough wrapText="bothSides">
            <wp:wrapPolygon edited="0">
              <wp:start x="0" y="0"/>
              <wp:lineTo x="0" y="19440"/>
              <wp:lineTo x="21221" y="19440"/>
              <wp:lineTo x="2122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53396D" w:rsidRPr="002A3923">
      <w:rPr>
        <w:noProof/>
        <w:lang w:val="fr-FR" w:eastAsia="fr-FR"/>
      </w:rPr>
      <w:drawing>
        <wp:anchor distT="0" distB="0" distL="114300" distR="114300" simplePos="0" relativeHeight="251759616" behindDoc="0" locked="1" layoutInCell="1" allowOverlap="0" wp14:anchorId="19E4E2E3" wp14:editId="6F56AB3B">
          <wp:simplePos x="0" y="0"/>
          <wp:positionH relativeFrom="margin">
            <wp:posOffset>0</wp:posOffset>
          </wp:positionH>
          <wp:positionV relativeFrom="margin">
            <wp:posOffset>8641080</wp:posOffset>
          </wp:positionV>
          <wp:extent cx="942975" cy="538480"/>
          <wp:effectExtent l="0" t="0" r="0"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53396D">
      <w:tab/>
    </w:r>
    <w:r w:rsidR="00B37148">
      <w:tab/>
      <w:t>U044</w:t>
    </w:r>
    <w:r w:rsidR="003D5AF1">
      <w:t>-v</w:t>
    </w:r>
    <w:r w:rsidR="009E2352">
      <w:t>2</w:t>
    </w:r>
    <w:r w:rsidR="003D5AF1">
      <w:t>.</w:t>
    </w:r>
    <w:proofErr w:type="gramStart"/>
    <w:r w:rsidR="009E2352">
      <w:t>0</w:t>
    </w:r>
    <w:r w:rsidR="003D5AF1">
      <w:t>-HO</w:t>
    </w:r>
    <w:r w:rsidR="0053396D">
      <w:t>-EN</w:t>
    </w:r>
    <w:proofErr w:type="gramEnd"/>
    <w:r w:rsidR="0053396D" w:rsidDel="00F22FFD">
      <w:rPr>
        <w:rStyle w:val="PageNumber"/>
      </w:rPr>
      <w:t xml:space="preserve"> </w:t>
    </w:r>
  </w:p>
  <w:p w14:paraId="023CFF7A" w14:textId="77777777" w:rsidR="0053396D" w:rsidRDefault="0053396D" w:rsidP="00063F77">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044A3F" w14:textId="3AF116B3" w:rsidR="0053396D" w:rsidRPr="007D60D5" w:rsidRDefault="00B37148">
    <w:pPr>
      <w:pStyle w:val="Footer"/>
    </w:pPr>
    <w:r>
      <w:t>U044</w:t>
    </w:r>
    <w:r w:rsidR="003D5AF1">
      <w:t>-v</w:t>
    </w:r>
    <w:r w:rsidR="009E2352">
      <w:t>2</w:t>
    </w:r>
    <w:r w:rsidR="003D5AF1">
      <w:t>.</w:t>
    </w:r>
    <w:proofErr w:type="gramStart"/>
    <w:r w:rsidR="009E2352">
      <w:t>0</w:t>
    </w:r>
    <w:r w:rsidR="003D5AF1">
      <w:t>-HO</w:t>
    </w:r>
    <w:r w:rsidR="0053396D">
      <w:t>-EN</w:t>
    </w:r>
    <w:proofErr w:type="gramEnd"/>
    <w:r w:rsidR="0053396D">
      <w:tab/>
      <w:t xml:space="preserve">© UNESCO • </w:t>
    </w:r>
    <w:proofErr w:type="spellStart"/>
    <w:r w:rsidR="0053396D">
      <w:t>Not</w:t>
    </w:r>
    <w:proofErr w:type="spellEnd"/>
    <w:r w:rsidR="0053396D">
      <w:t xml:space="preserve"> to be </w:t>
    </w:r>
    <w:proofErr w:type="spellStart"/>
    <w:r w:rsidR="0053396D">
      <w:t>reproduced</w:t>
    </w:r>
    <w:proofErr w:type="spellEnd"/>
    <w:r w:rsidR="0053396D">
      <w:t xml:space="preserve"> </w:t>
    </w:r>
    <w:proofErr w:type="spellStart"/>
    <w:r w:rsidR="0053396D">
      <w:t>without</w:t>
    </w:r>
    <w:proofErr w:type="spellEnd"/>
    <w:r w:rsidR="0053396D">
      <w:t xml:space="preserve"> </w:t>
    </w:r>
    <w:proofErr w:type="spellStart"/>
    <w:r w:rsidR="0053396D">
      <w:t>permission</w:t>
    </w:r>
    <w:proofErr w:type="spellEnd"/>
    <w:r w:rsidR="0053396D">
      <w:tab/>
    </w:r>
    <w:r w:rsidR="0053396D" w:rsidRPr="005B7AFC">
      <w:rPr>
        <w:noProof/>
        <w:lang w:val="fr-FR" w:eastAsia="fr-FR"/>
      </w:rPr>
      <w:drawing>
        <wp:anchor distT="0" distB="0" distL="114300" distR="114300" simplePos="0" relativeHeight="251773952" behindDoc="0" locked="1" layoutInCell="1" allowOverlap="0" wp14:anchorId="5A5B3FC5" wp14:editId="79AA5030">
          <wp:simplePos x="0" y="0"/>
          <wp:positionH relativeFrom="margin">
            <wp:posOffset>4681855</wp:posOffset>
          </wp:positionH>
          <wp:positionV relativeFrom="margin">
            <wp:posOffset>8641080</wp:posOffset>
          </wp:positionV>
          <wp:extent cx="942975" cy="538480"/>
          <wp:effectExtent l="0" t="0" r="0" b="0"/>
          <wp:wrapSquare wrapText="bothSides"/>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1">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25C98" w14:textId="77C1C8B6" w:rsidR="0053396D" w:rsidRDefault="0055555D">
    <w:pPr>
      <w:pStyle w:val="Footer"/>
    </w:pPr>
    <w:r w:rsidRPr="006021AD">
      <w:rPr>
        <w:rFonts w:cs="Arial"/>
        <w:noProof/>
        <w:sz w:val="22"/>
        <w:lang w:val="fr-FR" w:eastAsia="fr-FR"/>
      </w:rPr>
      <w:drawing>
        <wp:anchor distT="0" distB="0" distL="114300" distR="114300" simplePos="0" relativeHeight="251782144" behindDoc="0" locked="0" layoutInCell="1" allowOverlap="1" wp14:anchorId="603DE33A" wp14:editId="414324AD">
          <wp:simplePos x="0" y="0"/>
          <wp:positionH relativeFrom="column">
            <wp:posOffset>2580640</wp:posOffset>
          </wp:positionH>
          <wp:positionV relativeFrom="paragraph">
            <wp:posOffset>-62230</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53396D">
      <w:t>U0</w:t>
    </w:r>
    <w:r w:rsidR="00B37148">
      <w:t>44</w:t>
    </w:r>
    <w:r w:rsidR="003D5AF1">
      <w:t>-v</w:t>
    </w:r>
    <w:r w:rsidR="009E2352">
      <w:t>2</w:t>
    </w:r>
    <w:r w:rsidR="003D5AF1">
      <w:t>.</w:t>
    </w:r>
    <w:proofErr w:type="gramStart"/>
    <w:r w:rsidR="009E2352">
      <w:t>0</w:t>
    </w:r>
    <w:r w:rsidR="003D5AF1">
      <w:t>-HO</w:t>
    </w:r>
    <w:r w:rsidR="0053396D">
      <w:t>-EN</w:t>
    </w:r>
    <w:proofErr w:type="gramEnd"/>
    <w:r w:rsidR="0053396D">
      <w:tab/>
    </w:r>
    <w:r w:rsidR="0053396D">
      <w:tab/>
    </w:r>
    <w:r w:rsidR="0053396D" w:rsidRPr="00473E47">
      <w:rPr>
        <w:noProof/>
        <w:szCs w:val="20"/>
        <w:lang w:val="fr-FR" w:eastAsia="fr-FR"/>
      </w:rPr>
      <w:drawing>
        <wp:anchor distT="0" distB="0" distL="114300" distR="114300" simplePos="0" relativeHeight="251776000" behindDoc="0" locked="1" layoutInCell="1" allowOverlap="0" wp14:anchorId="15D349A9" wp14:editId="65BD948F">
          <wp:simplePos x="0" y="0"/>
          <wp:positionH relativeFrom="margin">
            <wp:posOffset>4681855</wp:posOffset>
          </wp:positionH>
          <wp:positionV relativeFrom="margin">
            <wp:posOffset>8641080</wp:posOffset>
          </wp:positionV>
          <wp:extent cx="942975" cy="538480"/>
          <wp:effectExtent l="0" t="0" r="0" b="0"/>
          <wp:wrapSquare wrapText="bothSides"/>
          <wp:docPr id="468" name="Imag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BF028" w14:textId="77777777" w:rsidR="0053396D" w:rsidRDefault="0053396D" w:rsidP="000A699C">
      <w:pPr>
        <w:spacing w:before="0" w:after="0"/>
      </w:pPr>
      <w:r>
        <w:separator/>
      </w:r>
    </w:p>
  </w:footnote>
  <w:footnote w:type="continuationSeparator" w:id="0">
    <w:p w14:paraId="52FF5DDF" w14:textId="77777777" w:rsidR="0053396D" w:rsidRDefault="0053396D" w:rsidP="000A699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BFB52" w14:textId="1746725B" w:rsidR="0053396D" w:rsidRDefault="00AE6F6A">
    <w:pPr>
      <w:pStyle w:val="Header"/>
    </w:pPr>
    <w:r>
      <w:rPr>
        <w:rStyle w:val="PageNumber"/>
      </w:rPr>
      <w:fldChar w:fldCharType="begin"/>
    </w:r>
    <w:r w:rsidR="0053396D">
      <w:rPr>
        <w:rStyle w:val="PageNumber"/>
      </w:rPr>
      <w:instrText xml:space="preserve"> PAGE </w:instrText>
    </w:r>
    <w:r>
      <w:rPr>
        <w:rStyle w:val="PageNumber"/>
      </w:rPr>
      <w:fldChar w:fldCharType="separate"/>
    </w:r>
    <w:r w:rsidR="0055555D">
      <w:rPr>
        <w:rStyle w:val="PageNumber"/>
        <w:noProof/>
      </w:rPr>
      <w:t>2</w:t>
    </w:r>
    <w:r>
      <w:rPr>
        <w:rStyle w:val="PageNumber"/>
      </w:rPr>
      <w:fldChar w:fldCharType="end"/>
    </w:r>
    <w:r w:rsidR="0053396D">
      <w:rPr>
        <w:rStyle w:val="PageNumber"/>
      </w:rPr>
      <w:tab/>
    </w:r>
    <w:r w:rsidR="0053396D">
      <w:t xml:space="preserve">Unit </w:t>
    </w:r>
    <w:r w:rsidR="00B37148">
      <w:rPr>
        <w:lang w:val="en-US"/>
      </w:rPr>
      <w:t>44</w:t>
    </w:r>
    <w:r w:rsidR="0091326E">
      <w:rPr>
        <w:lang w:val="en-US"/>
      </w:rPr>
      <w:t>:</w:t>
    </w:r>
    <w:r w:rsidR="0053396D">
      <w:rPr>
        <w:lang w:val="en-US"/>
      </w:rPr>
      <w:t xml:space="preserve"> </w:t>
    </w:r>
    <w:r w:rsidR="005A7E7B">
      <w:rPr>
        <w:lang w:val="en-US"/>
      </w:rPr>
      <w:t xml:space="preserve">NOM </w:t>
    </w:r>
    <w:r w:rsidR="0053396D" w:rsidRPr="00DB6FF0">
      <w:rPr>
        <w:lang w:val="en-US"/>
      </w:rPr>
      <w:t xml:space="preserve">Concluding </w:t>
    </w:r>
    <w:r w:rsidR="0053396D">
      <w:rPr>
        <w:lang w:val="en-US"/>
      </w:rPr>
      <w:t>session</w:t>
    </w:r>
    <w:r w:rsidR="0053396D">
      <w:tab/>
    </w:r>
    <w:proofErr w:type="spellStart"/>
    <w:r w:rsidR="003D5AF1">
      <w:t>Hand</w:t>
    </w:r>
    <w:proofErr w:type="spellEnd"/>
    <w:r w:rsidR="003D5AF1">
      <w:t>-ou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9B7DDC" w14:textId="5A4F1D56" w:rsidR="0053396D" w:rsidRPr="004A4AD6" w:rsidRDefault="003D5AF1" w:rsidP="00D25BBB">
    <w:pPr>
      <w:pStyle w:val="Header"/>
    </w:pPr>
    <w:proofErr w:type="spellStart"/>
    <w:r>
      <w:t>Hand</w:t>
    </w:r>
    <w:proofErr w:type="spellEnd"/>
    <w:r>
      <w:t>-out</w:t>
    </w:r>
    <w:r w:rsidR="0053396D">
      <w:tab/>
      <w:t xml:space="preserve">Unit </w:t>
    </w:r>
    <w:r w:rsidR="00B37148">
      <w:rPr>
        <w:lang w:val="en-US"/>
      </w:rPr>
      <w:t>44</w:t>
    </w:r>
    <w:r w:rsidR="0053396D" w:rsidRPr="00DB6FF0">
      <w:rPr>
        <w:lang w:val="en-US"/>
      </w:rPr>
      <w:t xml:space="preserve">: </w:t>
    </w:r>
    <w:r w:rsidR="005A7E7B">
      <w:rPr>
        <w:lang w:val="en-US"/>
      </w:rPr>
      <w:t xml:space="preserve">NOM </w:t>
    </w:r>
    <w:r w:rsidR="0053396D" w:rsidRPr="00DB6FF0">
      <w:rPr>
        <w:lang w:val="en-US"/>
      </w:rPr>
      <w:t xml:space="preserve">Concluding </w:t>
    </w:r>
    <w:r w:rsidR="0053396D">
      <w:rPr>
        <w:lang w:val="en-US"/>
      </w:rPr>
      <w:t>session</w:t>
    </w:r>
    <w:r w:rsidR="0053396D" w:rsidDel="006831F2">
      <w:rPr>
        <w:rStyle w:val="PageNumber"/>
      </w:rPr>
      <w:t xml:space="preserve"> </w:t>
    </w:r>
    <w:r w:rsidR="0053396D">
      <w:tab/>
    </w:r>
    <w:r w:rsidR="00AE6F6A">
      <w:rPr>
        <w:rStyle w:val="PageNumber"/>
      </w:rPr>
      <w:fldChar w:fldCharType="begin"/>
    </w:r>
    <w:r w:rsidR="0053396D">
      <w:rPr>
        <w:rStyle w:val="PageNumber"/>
      </w:rPr>
      <w:instrText xml:space="preserve"> PAGE </w:instrText>
    </w:r>
    <w:r w:rsidR="00AE6F6A">
      <w:rPr>
        <w:rStyle w:val="PageNumber"/>
      </w:rPr>
      <w:fldChar w:fldCharType="separate"/>
    </w:r>
    <w:r w:rsidR="00737407">
      <w:rPr>
        <w:rStyle w:val="PageNumber"/>
        <w:noProof/>
      </w:rPr>
      <w:t>3</w:t>
    </w:r>
    <w:r w:rsidR="00AE6F6A">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A88AFD" w14:textId="77777777" w:rsidR="0053396D" w:rsidRPr="00F53AE6" w:rsidRDefault="0091326E" w:rsidP="00F53AE6">
    <w:pPr>
      <w:pStyle w:val="Header"/>
    </w:pPr>
    <w:r>
      <w:rPr>
        <w:rStyle w:val="PageNumber"/>
      </w:rPr>
      <w:tab/>
    </w:r>
    <w:proofErr w:type="spellStart"/>
    <w:r w:rsidR="003D5AF1">
      <w:t>Hand</w:t>
    </w:r>
    <w:proofErr w:type="spellEnd"/>
    <w:r w:rsidR="003D5AF1">
      <w:t>-ou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7038AA5C"/>
    <w:lvl w:ilvl="0">
      <w:start w:val="1"/>
      <w:numFmt w:val="bullet"/>
      <w:lvlText w:val="·"/>
      <w:lvlJc w:val="left"/>
      <w:pPr>
        <w:tabs>
          <w:tab w:val="num" w:pos="408"/>
        </w:tabs>
        <w:ind w:left="408" w:hanging="408"/>
      </w:pPr>
      <w:rPr>
        <w:rFonts w:ascii="Symbol" w:hAnsi="Symbol" w:cs="Times New Roman" w:hint="default"/>
        <w:b w:val="0"/>
        <w:i w:val="0"/>
        <w:sz w:val="22"/>
      </w:rPr>
    </w:lvl>
  </w:abstractNum>
  <w:abstractNum w:abstractNumId="1">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nsid w:val="08B70708"/>
    <w:multiLevelType w:val="hybridMultilevel"/>
    <w:tmpl w:val="DEB204EC"/>
    <w:lvl w:ilvl="0" w:tplc="358ED702">
      <w:start w:val="1"/>
      <w:numFmt w:val="bullet"/>
      <w:pStyle w:val="Upuce"/>
      <w:lvlText w:val="·"/>
      <w:lvlJc w:val="left"/>
      <w:pPr>
        <w:tabs>
          <w:tab w:val="num" w:pos="975"/>
        </w:tabs>
        <w:ind w:left="975" w:hanging="408"/>
      </w:pPr>
      <w:rPr>
        <w:rFonts w:ascii="Symbol" w:hAnsi="Symbol" w:cs="Times New Roman" w:hint="default"/>
        <w:b w:val="0"/>
        <w:i w:val="0"/>
        <w:sz w:val="22"/>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C0E70C5"/>
    <w:multiLevelType w:val="multilevel"/>
    <w:tmpl w:val="347CDB62"/>
    <w:lvl w:ilvl="0">
      <w:start w:val="1"/>
      <w:numFmt w:val="bullet"/>
      <w:lvlText w:val="·"/>
      <w:lvlJc w:val="left"/>
      <w:pPr>
        <w:tabs>
          <w:tab w:val="num" w:pos="975"/>
        </w:tabs>
        <w:ind w:left="975" w:hanging="408"/>
      </w:pPr>
      <w:rPr>
        <w:rFonts w:ascii="Symbol" w:hAnsi="Symbol" w:cs="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1115456"/>
    <w:multiLevelType w:val="multilevel"/>
    <w:tmpl w:val="7038AA5C"/>
    <w:lvl w:ilvl="0">
      <w:start w:val="1"/>
      <w:numFmt w:val="bullet"/>
      <w:lvlText w:val="·"/>
      <w:lvlJc w:val="left"/>
      <w:pPr>
        <w:tabs>
          <w:tab w:val="num" w:pos="408"/>
        </w:tabs>
        <w:ind w:left="408" w:hanging="408"/>
      </w:pPr>
      <w:rPr>
        <w:rFonts w:ascii="Symbol" w:hAnsi="Symbol" w:cs="Times New Roman" w:hint="default"/>
        <w:b w:val="0"/>
        <w:i w:val="0"/>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32385C76"/>
    <w:multiLevelType w:val="hybridMultilevel"/>
    <w:tmpl w:val="D8165B34"/>
    <w:lvl w:ilvl="0" w:tplc="FB8CE94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9">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13">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6FD04610"/>
    <w:multiLevelType w:val="hybridMultilevel"/>
    <w:tmpl w:val="53065FF4"/>
    <w:lvl w:ilvl="0" w:tplc="36BAFCA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7C4A7AEE"/>
    <w:multiLevelType w:val="multilevel"/>
    <w:tmpl w:val="A04CEB6C"/>
    <w:lvl w:ilvl="0">
      <w:start w:val="1"/>
      <w:numFmt w:val="decimal"/>
      <w:pStyle w:val="Table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num w:numId="1">
    <w:abstractNumId w:val="11"/>
  </w:num>
  <w:num w:numId="2">
    <w:abstractNumId w:val="18"/>
  </w:num>
  <w:num w:numId="3">
    <w:abstractNumId w:val="3"/>
  </w:num>
  <w:num w:numId="4">
    <w:abstractNumId w:val="12"/>
  </w:num>
  <w:num w:numId="5">
    <w:abstractNumId w:val="8"/>
  </w:num>
  <w:num w:numId="6">
    <w:abstractNumId w:val="9"/>
  </w:num>
  <w:num w:numId="7">
    <w:abstractNumId w:val="15"/>
  </w:num>
  <w:num w:numId="8">
    <w:abstractNumId w:val="10"/>
  </w:num>
  <w:num w:numId="9">
    <w:abstractNumId w:val="16"/>
  </w:num>
  <w:num w:numId="10">
    <w:abstractNumId w:val="13"/>
  </w:num>
  <w:num w:numId="11">
    <w:abstractNumId w:val="7"/>
  </w:num>
  <w:num w:numId="12">
    <w:abstractNumId w:val="2"/>
  </w:num>
  <w:num w:numId="13">
    <w:abstractNumId w:val="0"/>
  </w:num>
  <w:num w:numId="14">
    <w:abstractNumId w:val="14"/>
  </w:num>
  <w:num w:numId="15">
    <w:abstractNumId w:val="8"/>
  </w:num>
  <w:num w:numId="16">
    <w:abstractNumId w:val="8"/>
  </w:num>
  <w:num w:numId="17">
    <w:abstractNumId w:val="2"/>
  </w:num>
  <w:num w:numId="18">
    <w:abstractNumId w:val="2"/>
  </w:num>
  <w:num w:numId="19">
    <w:abstractNumId w:val="2"/>
  </w:num>
  <w:num w:numId="20">
    <w:abstractNumId w:val="2"/>
  </w:num>
  <w:num w:numId="21">
    <w:abstractNumId w:val="5"/>
  </w:num>
  <w:num w:numId="22">
    <w:abstractNumId w:val="4"/>
  </w:num>
  <w:num w:numId="23">
    <w:abstractNumId w:val="17"/>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mirrorMargins/>
  <w:proofState w:spelling="clean" w:grammar="clean"/>
  <w:defaultTabStop w:val="340"/>
  <w:hyphenationZone w:val="425"/>
  <w:evenAndOddHeaders/>
  <w:drawingGridHorizontalSpacing w:val="11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0NzC2AEIjE0NTUyUdpeDU4uLM/DyQAqNaAMmkzL0s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E39"/>
    <w:rsid w:val="0001133B"/>
    <w:rsid w:val="000114DB"/>
    <w:rsid w:val="00011672"/>
    <w:rsid w:val="000116B2"/>
    <w:rsid w:val="00011A8D"/>
    <w:rsid w:val="00012794"/>
    <w:rsid w:val="00012909"/>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69F7"/>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A48"/>
    <w:rsid w:val="00033B94"/>
    <w:rsid w:val="00033FCB"/>
    <w:rsid w:val="00034C13"/>
    <w:rsid w:val="000352F7"/>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22A0"/>
    <w:rsid w:val="000624E8"/>
    <w:rsid w:val="0006318A"/>
    <w:rsid w:val="00063492"/>
    <w:rsid w:val="00063F77"/>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811"/>
    <w:rsid w:val="00077A16"/>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4167"/>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93"/>
    <w:rsid w:val="000D1C46"/>
    <w:rsid w:val="000D1E1B"/>
    <w:rsid w:val="000D1F61"/>
    <w:rsid w:val="000D24DD"/>
    <w:rsid w:val="000D27B1"/>
    <w:rsid w:val="000D2B4C"/>
    <w:rsid w:val="000D3338"/>
    <w:rsid w:val="000D39B6"/>
    <w:rsid w:val="000D3CA4"/>
    <w:rsid w:val="000D3E82"/>
    <w:rsid w:val="000D419F"/>
    <w:rsid w:val="000D436D"/>
    <w:rsid w:val="000D4A9B"/>
    <w:rsid w:val="000D59C1"/>
    <w:rsid w:val="000D5F22"/>
    <w:rsid w:val="000D618E"/>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2D2"/>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C3"/>
    <w:rsid w:val="000F2DEC"/>
    <w:rsid w:val="000F3322"/>
    <w:rsid w:val="000F338B"/>
    <w:rsid w:val="000F33CD"/>
    <w:rsid w:val="000F3932"/>
    <w:rsid w:val="000F3A99"/>
    <w:rsid w:val="000F453D"/>
    <w:rsid w:val="000F4732"/>
    <w:rsid w:val="000F4CAD"/>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533"/>
    <w:rsid w:val="00111737"/>
    <w:rsid w:val="001119AD"/>
    <w:rsid w:val="00111DF4"/>
    <w:rsid w:val="001120FE"/>
    <w:rsid w:val="001123AF"/>
    <w:rsid w:val="001125B6"/>
    <w:rsid w:val="001137D2"/>
    <w:rsid w:val="001137F7"/>
    <w:rsid w:val="00113B52"/>
    <w:rsid w:val="00113BF5"/>
    <w:rsid w:val="00113EFD"/>
    <w:rsid w:val="00113F4F"/>
    <w:rsid w:val="00114835"/>
    <w:rsid w:val="00114C3C"/>
    <w:rsid w:val="00115A9A"/>
    <w:rsid w:val="001165B3"/>
    <w:rsid w:val="00116D0F"/>
    <w:rsid w:val="00116D14"/>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DFA"/>
    <w:rsid w:val="00147006"/>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B19"/>
    <w:rsid w:val="00176473"/>
    <w:rsid w:val="00176F60"/>
    <w:rsid w:val="0017704A"/>
    <w:rsid w:val="00177F68"/>
    <w:rsid w:val="00180709"/>
    <w:rsid w:val="001808F7"/>
    <w:rsid w:val="00180B9B"/>
    <w:rsid w:val="00180C00"/>
    <w:rsid w:val="001817B8"/>
    <w:rsid w:val="00181C92"/>
    <w:rsid w:val="001823E6"/>
    <w:rsid w:val="001827F0"/>
    <w:rsid w:val="00182A77"/>
    <w:rsid w:val="00182AA1"/>
    <w:rsid w:val="001832A4"/>
    <w:rsid w:val="00183E70"/>
    <w:rsid w:val="001842A4"/>
    <w:rsid w:val="00184352"/>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1AF8"/>
    <w:rsid w:val="001922CB"/>
    <w:rsid w:val="00192579"/>
    <w:rsid w:val="00192710"/>
    <w:rsid w:val="00192828"/>
    <w:rsid w:val="00192F06"/>
    <w:rsid w:val="001935DF"/>
    <w:rsid w:val="0019370F"/>
    <w:rsid w:val="00193E1B"/>
    <w:rsid w:val="00193ED8"/>
    <w:rsid w:val="0019453A"/>
    <w:rsid w:val="0019471E"/>
    <w:rsid w:val="00194F9A"/>
    <w:rsid w:val="00196271"/>
    <w:rsid w:val="0019638A"/>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EDB"/>
    <w:rsid w:val="001C12D0"/>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B41"/>
    <w:rsid w:val="001F6D5D"/>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8F9"/>
    <w:rsid w:val="00231A21"/>
    <w:rsid w:val="00231CFE"/>
    <w:rsid w:val="0023223A"/>
    <w:rsid w:val="00232835"/>
    <w:rsid w:val="00232981"/>
    <w:rsid w:val="00232B82"/>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CA9"/>
    <w:rsid w:val="00251FA3"/>
    <w:rsid w:val="002522CD"/>
    <w:rsid w:val="00252375"/>
    <w:rsid w:val="00252589"/>
    <w:rsid w:val="00252DCD"/>
    <w:rsid w:val="00252FA5"/>
    <w:rsid w:val="00253955"/>
    <w:rsid w:val="0025406B"/>
    <w:rsid w:val="0025459D"/>
    <w:rsid w:val="00254C23"/>
    <w:rsid w:val="00254C67"/>
    <w:rsid w:val="00255288"/>
    <w:rsid w:val="002553A4"/>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37F"/>
    <w:rsid w:val="0027138A"/>
    <w:rsid w:val="002713F6"/>
    <w:rsid w:val="00271905"/>
    <w:rsid w:val="00271A8D"/>
    <w:rsid w:val="00272408"/>
    <w:rsid w:val="00272416"/>
    <w:rsid w:val="00272460"/>
    <w:rsid w:val="00272C97"/>
    <w:rsid w:val="00272D67"/>
    <w:rsid w:val="00272E11"/>
    <w:rsid w:val="00273440"/>
    <w:rsid w:val="002735A5"/>
    <w:rsid w:val="0027383F"/>
    <w:rsid w:val="00273E7D"/>
    <w:rsid w:val="00274271"/>
    <w:rsid w:val="0027472C"/>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2341"/>
    <w:rsid w:val="002B26A4"/>
    <w:rsid w:val="002B3167"/>
    <w:rsid w:val="002B31C6"/>
    <w:rsid w:val="002B31F4"/>
    <w:rsid w:val="002B3D1E"/>
    <w:rsid w:val="002B3D5C"/>
    <w:rsid w:val="002B40C3"/>
    <w:rsid w:val="002B4129"/>
    <w:rsid w:val="002B43F0"/>
    <w:rsid w:val="002B4DC9"/>
    <w:rsid w:val="002B5239"/>
    <w:rsid w:val="002B5A8B"/>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7EC"/>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DDD"/>
    <w:rsid w:val="00306E9E"/>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568D"/>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A2A"/>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BD7"/>
    <w:rsid w:val="00395CD6"/>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581"/>
    <w:rsid w:val="003B60EC"/>
    <w:rsid w:val="003B6101"/>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40B"/>
    <w:rsid w:val="003C6723"/>
    <w:rsid w:val="003C686F"/>
    <w:rsid w:val="003C68FF"/>
    <w:rsid w:val="003C6B92"/>
    <w:rsid w:val="003C6C14"/>
    <w:rsid w:val="003C6C31"/>
    <w:rsid w:val="003C6ECC"/>
    <w:rsid w:val="003C72B6"/>
    <w:rsid w:val="003C7814"/>
    <w:rsid w:val="003C7DA7"/>
    <w:rsid w:val="003C7F67"/>
    <w:rsid w:val="003D0123"/>
    <w:rsid w:val="003D067D"/>
    <w:rsid w:val="003D070C"/>
    <w:rsid w:val="003D0843"/>
    <w:rsid w:val="003D08ED"/>
    <w:rsid w:val="003D13EF"/>
    <w:rsid w:val="003D156F"/>
    <w:rsid w:val="003D172A"/>
    <w:rsid w:val="003D1858"/>
    <w:rsid w:val="003D1CEC"/>
    <w:rsid w:val="003D1F61"/>
    <w:rsid w:val="003D1F7D"/>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5AF1"/>
    <w:rsid w:val="003D6290"/>
    <w:rsid w:val="003D63B4"/>
    <w:rsid w:val="003D685B"/>
    <w:rsid w:val="003D6C75"/>
    <w:rsid w:val="003D6C8C"/>
    <w:rsid w:val="003D6D83"/>
    <w:rsid w:val="003D709A"/>
    <w:rsid w:val="003D714E"/>
    <w:rsid w:val="003D77F3"/>
    <w:rsid w:val="003D7C59"/>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162"/>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83C"/>
    <w:rsid w:val="00422A8A"/>
    <w:rsid w:val="00423299"/>
    <w:rsid w:val="00423F1B"/>
    <w:rsid w:val="00424335"/>
    <w:rsid w:val="004243F7"/>
    <w:rsid w:val="004247FC"/>
    <w:rsid w:val="00424963"/>
    <w:rsid w:val="00425094"/>
    <w:rsid w:val="004253B7"/>
    <w:rsid w:val="0042540C"/>
    <w:rsid w:val="00425CAD"/>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2B26"/>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706D"/>
    <w:rsid w:val="004570BE"/>
    <w:rsid w:val="004573FB"/>
    <w:rsid w:val="00457798"/>
    <w:rsid w:val="004577E0"/>
    <w:rsid w:val="00457C95"/>
    <w:rsid w:val="00457D1D"/>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1F5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9A4"/>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998"/>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0C"/>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59"/>
    <w:rsid w:val="004D45CF"/>
    <w:rsid w:val="004D45F1"/>
    <w:rsid w:val="004D5404"/>
    <w:rsid w:val="004D5C1A"/>
    <w:rsid w:val="004D5D8C"/>
    <w:rsid w:val="004D6204"/>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50074B"/>
    <w:rsid w:val="00500CED"/>
    <w:rsid w:val="00500F6D"/>
    <w:rsid w:val="005015B1"/>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A50"/>
    <w:rsid w:val="00507A7B"/>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396D"/>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55D"/>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247E"/>
    <w:rsid w:val="00582497"/>
    <w:rsid w:val="005826C0"/>
    <w:rsid w:val="0058322A"/>
    <w:rsid w:val="005835B9"/>
    <w:rsid w:val="0058363B"/>
    <w:rsid w:val="00583705"/>
    <w:rsid w:val="00583DD2"/>
    <w:rsid w:val="00583FD1"/>
    <w:rsid w:val="005840CD"/>
    <w:rsid w:val="00584125"/>
    <w:rsid w:val="005846A6"/>
    <w:rsid w:val="0058473C"/>
    <w:rsid w:val="005847AB"/>
    <w:rsid w:val="00584E0B"/>
    <w:rsid w:val="00585197"/>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A7E7B"/>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743"/>
    <w:rsid w:val="005F2772"/>
    <w:rsid w:val="005F2C5C"/>
    <w:rsid w:val="005F336E"/>
    <w:rsid w:val="005F3B3A"/>
    <w:rsid w:val="005F3C6E"/>
    <w:rsid w:val="005F4132"/>
    <w:rsid w:val="005F4184"/>
    <w:rsid w:val="005F446D"/>
    <w:rsid w:val="005F5193"/>
    <w:rsid w:val="005F59D4"/>
    <w:rsid w:val="005F5DA8"/>
    <w:rsid w:val="005F5F57"/>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8AD"/>
    <w:rsid w:val="00620957"/>
    <w:rsid w:val="00620A49"/>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9FC"/>
    <w:rsid w:val="00650C03"/>
    <w:rsid w:val="00651123"/>
    <w:rsid w:val="006515CD"/>
    <w:rsid w:val="00651B75"/>
    <w:rsid w:val="006520D6"/>
    <w:rsid w:val="00652387"/>
    <w:rsid w:val="006525D5"/>
    <w:rsid w:val="00652811"/>
    <w:rsid w:val="00652B6B"/>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6A"/>
    <w:rsid w:val="00690272"/>
    <w:rsid w:val="00690E16"/>
    <w:rsid w:val="00691465"/>
    <w:rsid w:val="00692C50"/>
    <w:rsid w:val="00692FDC"/>
    <w:rsid w:val="00693557"/>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20C9"/>
    <w:rsid w:val="006A2128"/>
    <w:rsid w:val="006A22A3"/>
    <w:rsid w:val="006A23D9"/>
    <w:rsid w:val="006A27C7"/>
    <w:rsid w:val="006A2A10"/>
    <w:rsid w:val="006A2E09"/>
    <w:rsid w:val="006A386C"/>
    <w:rsid w:val="006A3B17"/>
    <w:rsid w:val="006A43D5"/>
    <w:rsid w:val="006A4C61"/>
    <w:rsid w:val="006A4EE5"/>
    <w:rsid w:val="006A52ED"/>
    <w:rsid w:val="006A5AF1"/>
    <w:rsid w:val="006A615A"/>
    <w:rsid w:val="006A638D"/>
    <w:rsid w:val="006A748B"/>
    <w:rsid w:val="006A74C9"/>
    <w:rsid w:val="006A759A"/>
    <w:rsid w:val="006A7E80"/>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E7B"/>
    <w:rsid w:val="006C216B"/>
    <w:rsid w:val="006C2F3A"/>
    <w:rsid w:val="006C3110"/>
    <w:rsid w:val="006C3132"/>
    <w:rsid w:val="006C324B"/>
    <w:rsid w:val="006C39A7"/>
    <w:rsid w:val="006C3AF2"/>
    <w:rsid w:val="006C3C19"/>
    <w:rsid w:val="006C3FE8"/>
    <w:rsid w:val="006C5018"/>
    <w:rsid w:val="006C56B5"/>
    <w:rsid w:val="006C574E"/>
    <w:rsid w:val="006C57F6"/>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1BE3"/>
    <w:rsid w:val="006D1FB9"/>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9F6"/>
    <w:rsid w:val="006F4FD8"/>
    <w:rsid w:val="006F52B7"/>
    <w:rsid w:val="006F5649"/>
    <w:rsid w:val="006F6090"/>
    <w:rsid w:val="006F6BF9"/>
    <w:rsid w:val="006F6C8E"/>
    <w:rsid w:val="006F6F12"/>
    <w:rsid w:val="006F75E6"/>
    <w:rsid w:val="006F776D"/>
    <w:rsid w:val="006F78A7"/>
    <w:rsid w:val="0070036E"/>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AA4"/>
    <w:rsid w:val="00705B21"/>
    <w:rsid w:val="00705EBB"/>
    <w:rsid w:val="007061A4"/>
    <w:rsid w:val="00706720"/>
    <w:rsid w:val="007067C5"/>
    <w:rsid w:val="0070692D"/>
    <w:rsid w:val="007069FD"/>
    <w:rsid w:val="0070713F"/>
    <w:rsid w:val="007074E3"/>
    <w:rsid w:val="00707FD9"/>
    <w:rsid w:val="007105F3"/>
    <w:rsid w:val="0071071F"/>
    <w:rsid w:val="00710949"/>
    <w:rsid w:val="00710B95"/>
    <w:rsid w:val="00710EC8"/>
    <w:rsid w:val="0071113F"/>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A68"/>
    <w:rsid w:val="00715D35"/>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37407"/>
    <w:rsid w:val="007403ED"/>
    <w:rsid w:val="00740856"/>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A7"/>
    <w:rsid w:val="00775522"/>
    <w:rsid w:val="00775B0D"/>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4547"/>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8F4"/>
    <w:rsid w:val="007B1A09"/>
    <w:rsid w:val="007B1B97"/>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5609"/>
    <w:rsid w:val="007B5CF5"/>
    <w:rsid w:val="007B627D"/>
    <w:rsid w:val="007B6893"/>
    <w:rsid w:val="007B68C0"/>
    <w:rsid w:val="007B6B5B"/>
    <w:rsid w:val="007B6F5F"/>
    <w:rsid w:val="007B7328"/>
    <w:rsid w:val="007B77FA"/>
    <w:rsid w:val="007B7BC8"/>
    <w:rsid w:val="007B7CD1"/>
    <w:rsid w:val="007B7E6B"/>
    <w:rsid w:val="007C012A"/>
    <w:rsid w:val="007C030B"/>
    <w:rsid w:val="007C03DF"/>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BF2"/>
    <w:rsid w:val="00800CE2"/>
    <w:rsid w:val="00801046"/>
    <w:rsid w:val="008015C3"/>
    <w:rsid w:val="008015C8"/>
    <w:rsid w:val="008018D2"/>
    <w:rsid w:val="008019E5"/>
    <w:rsid w:val="00801A4A"/>
    <w:rsid w:val="00801C27"/>
    <w:rsid w:val="008023C2"/>
    <w:rsid w:val="00802708"/>
    <w:rsid w:val="00802816"/>
    <w:rsid w:val="0080286F"/>
    <w:rsid w:val="00802C7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10B34"/>
    <w:rsid w:val="00810B86"/>
    <w:rsid w:val="00810BC9"/>
    <w:rsid w:val="0081102D"/>
    <w:rsid w:val="008111FD"/>
    <w:rsid w:val="00811790"/>
    <w:rsid w:val="00811B87"/>
    <w:rsid w:val="008120E9"/>
    <w:rsid w:val="008122F8"/>
    <w:rsid w:val="00812D8A"/>
    <w:rsid w:val="0081310B"/>
    <w:rsid w:val="008135E9"/>
    <w:rsid w:val="00813D34"/>
    <w:rsid w:val="00813DF3"/>
    <w:rsid w:val="00814344"/>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4E1F"/>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05"/>
    <w:rsid w:val="008B6527"/>
    <w:rsid w:val="008B653E"/>
    <w:rsid w:val="008B67F7"/>
    <w:rsid w:val="008B7517"/>
    <w:rsid w:val="008B7961"/>
    <w:rsid w:val="008C008F"/>
    <w:rsid w:val="008C0145"/>
    <w:rsid w:val="008C019D"/>
    <w:rsid w:val="008C0254"/>
    <w:rsid w:val="008C0662"/>
    <w:rsid w:val="008C111D"/>
    <w:rsid w:val="008C11A4"/>
    <w:rsid w:val="008C1371"/>
    <w:rsid w:val="008C14D0"/>
    <w:rsid w:val="008C16A2"/>
    <w:rsid w:val="008C16BF"/>
    <w:rsid w:val="008C1D6D"/>
    <w:rsid w:val="008C2077"/>
    <w:rsid w:val="008C2425"/>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26E"/>
    <w:rsid w:val="009133FA"/>
    <w:rsid w:val="009135D8"/>
    <w:rsid w:val="009137E8"/>
    <w:rsid w:val="00913A9B"/>
    <w:rsid w:val="00913AE9"/>
    <w:rsid w:val="00913BA9"/>
    <w:rsid w:val="00913C02"/>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A84"/>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B59"/>
    <w:rsid w:val="00943C02"/>
    <w:rsid w:val="00943DBD"/>
    <w:rsid w:val="00944198"/>
    <w:rsid w:val="00944473"/>
    <w:rsid w:val="0094485E"/>
    <w:rsid w:val="00944EA0"/>
    <w:rsid w:val="00945001"/>
    <w:rsid w:val="0094504F"/>
    <w:rsid w:val="009450A4"/>
    <w:rsid w:val="00945155"/>
    <w:rsid w:val="00945227"/>
    <w:rsid w:val="00945279"/>
    <w:rsid w:val="00945328"/>
    <w:rsid w:val="00945975"/>
    <w:rsid w:val="009462B9"/>
    <w:rsid w:val="00946401"/>
    <w:rsid w:val="009465CD"/>
    <w:rsid w:val="00946994"/>
    <w:rsid w:val="009469E7"/>
    <w:rsid w:val="009470CF"/>
    <w:rsid w:val="00947197"/>
    <w:rsid w:val="009473D5"/>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3914"/>
    <w:rsid w:val="009640BE"/>
    <w:rsid w:val="00964489"/>
    <w:rsid w:val="009644B9"/>
    <w:rsid w:val="00964F76"/>
    <w:rsid w:val="00964F85"/>
    <w:rsid w:val="00965143"/>
    <w:rsid w:val="009651F3"/>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DBA"/>
    <w:rsid w:val="00981E8F"/>
    <w:rsid w:val="009824C4"/>
    <w:rsid w:val="00982ECF"/>
    <w:rsid w:val="00982F4F"/>
    <w:rsid w:val="0098328D"/>
    <w:rsid w:val="0098425D"/>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C4F"/>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2B63"/>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668"/>
    <w:rsid w:val="009C2B0F"/>
    <w:rsid w:val="009C2EDD"/>
    <w:rsid w:val="009C2FCD"/>
    <w:rsid w:val="009C3683"/>
    <w:rsid w:val="009C378A"/>
    <w:rsid w:val="009C403B"/>
    <w:rsid w:val="009C4198"/>
    <w:rsid w:val="009C4ED2"/>
    <w:rsid w:val="009C4FE4"/>
    <w:rsid w:val="009C51CC"/>
    <w:rsid w:val="009C54E8"/>
    <w:rsid w:val="009C5B3D"/>
    <w:rsid w:val="009C5DF5"/>
    <w:rsid w:val="009C641C"/>
    <w:rsid w:val="009C6555"/>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352"/>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3E4"/>
    <w:rsid w:val="009F2543"/>
    <w:rsid w:val="009F28BC"/>
    <w:rsid w:val="009F2C3D"/>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57BBD"/>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C93"/>
    <w:rsid w:val="00A702DD"/>
    <w:rsid w:val="00A703E2"/>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646"/>
    <w:rsid w:val="00A817F5"/>
    <w:rsid w:val="00A81B4A"/>
    <w:rsid w:val="00A81C95"/>
    <w:rsid w:val="00A81F63"/>
    <w:rsid w:val="00A825B8"/>
    <w:rsid w:val="00A82AE3"/>
    <w:rsid w:val="00A83833"/>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84B"/>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6F6A"/>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7034"/>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063F"/>
    <w:rsid w:val="00B21265"/>
    <w:rsid w:val="00B219DB"/>
    <w:rsid w:val="00B21A42"/>
    <w:rsid w:val="00B21B13"/>
    <w:rsid w:val="00B21D13"/>
    <w:rsid w:val="00B2273B"/>
    <w:rsid w:val="00B22ACF"/>
    <w:rsid w:val="00B22B2C"/>
    <w:rsid w:val="00B22C78"/>
    <w:rsid w:val="00B2357B"/>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D86"/>
    <w:rsid w:val="00B36E89"/>
    <w:rsid w:val="00B37148"/>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10B9"/>
    <w:rsid w:val="00B61434"/>
    <w:rsid w:val="00B62249"/>
    <w:rsid w:val="00B62975"/>
    <w:rsid w:val="00B62DC1"/>
    <w:rsid w:val="00B62F3B"/>
    <w:rsid w:val="00B63902"/>
    <w:rsid w:val="00B63C48"/>
    <w:rsid w:val="00B63EAD"/>
    <w:rsid w:val="00B64312"/>
    <w:rsid w:val="00B64E2A"/>
    <w:rsid w:val="00B65430"/>
    <w:rsid w:val="00B657C7"/>
    <w:rsid w:val="00B657D3"/>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4BC"/>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439A"/>
    <w:rsid w:val="00BD4752"/>
    <w:rsid w:val="00BD493C"/>
    <w:rsid w:val="00BD4950"/>
    <w:rsid w:val="00BD5223"/>
    <w:rsid w:val="00BD58E5"/>
    <w:rsid w:val="00BD59CF"/>
    <w:rsid w:val="00BD5E82"/>
    <w:rsid w:val="00BD64C5"/>
    <w:rsid w:val="00BD6756"/>
    <w:rsid w:val="00BD6A18"/>
    <w:rsid w:val="00BD7440"/>
    <w:rsid w:val="00BD79B8"/>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1E1"/>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0A3"/>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655"/>
    <w:rsid w:val="00C60829"/>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13B"/>
    <w:rsid w:val="00C7421C"/>
    <w:rsid w:val="00C74278"/>
    <w:rsid w:val="00C742EB"/>
    <w:rsid w:val="00C74679"/>
    <w:rsid w:val="00C74EBD"/>
    <w:rsid w:val="00C75194"/>
    <w:rsid w:val="00C756DD"/>
    <w:rsid w:val="00C75A6D"/>
    <w:rsid w:val="00C75AE2"/>
    <w:rsid w:val="00C760AB"/>
    <w:rsid w:val="00C76159"/>
    <w:rsid w:val="00C76262"/>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0976"/>
    <w:rsid w:val="00CA19D0"/>
    <w:rsid w:val="00CA1AA5"/>
    <w:rsid w:val="00CA1BA2"/>
    <w:rsid w:val="00CA1F6B"/>
    <w:rsid w:val="00CA2020"/>
    <w:rsid w:val="00CA2451"/>
    <w:rsid w:val="00CA264B"/>
    <w:rsid w:val="00CA272A"/>
    <w:rsid w:val="00CA2BA1"/>
    <w:rsid w:val="00CA3942"/>
    <w:rsid w:val="00CA39D0"/>
    <w:rsid w:val="00CA3A8D"/>
    <w:rsid w:val="00CA3B01"/>
    <w:rsid w:val="00CA3D3A"/>
    <w:rsid w:val="00CA3E21"/>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266"/>
    <w:rsid w:val="00CE6420"/>
    <w:rsid w:val="00CE6423"/>
    <w:rsid w:val="00CE65FF"/>
    <w:rsid w:val="00CE6CB2"/>
    <w:rsid w:val="00CE7247"/>
    <w:rsid w:val="00CE729B"/>
    <w:rsid w:val="00CE74AC"/>
    <w:rsid w:val="00CE75BF"/>
    <w:rsid w:val="00CF0786"/>
    <w:rsid w:val="00CF0B6A"/>
    <w:rsid w:val="00CF0D52"/>
    <w:rsid w:val="00CF11FF"/>
    <w:rsid w:val="00CF1D3B"/>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828"/>
    <w:rsid w:val="00D05A25"/>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650C"/>
    <w:rsid w:val="00D171F2"/>
    <w:rsid w:val="00D173EA"/>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72E"/>
    <w:rsid w:val="00D54CB5"/>
    <w:rsid w:val="00D550EE"/>
    <w:rsid w:val="00D55116"/>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AAC"/>
    <w:rsid w:val="00DB0CE7"/>
    <w:rsid w:val="00DB1695"/>
    <w:rsid w:val="00DB1A4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E22"/>
    <w:rsid w:val="00DF4ED8"/>
    <w:rsid w:val="00DF54ED"/>
    <w:rsid w:val="00DF590F"/>
    <w:rsid w:val="00DF6A37"/>
    <w:rsid w:val="00DF77A6"/>
    <w:rsid w:val="00DF7827"/>
    <w:rsid w:val="00E005F8"/>
    <w:rsid w:val="00E007EB"/>
    <w:rsid w:val="00E00A61"/>
    <w:rsid w:val="00E01074"/>
    <w:rsid w:val="00E01171"/>
    <w:rsid w:val="00E01489"/>
    <w:rsid w:val="00E018B7"/>
    <w:rsid w:val="00E02372"/>
    <w:rsid w:val="00E02548"/>
    <w:rsid w:val="00E02D04"/>
    <w:rsid w:val="00E02F74"/>
    <w:rsid w:val="00E03C3E"/>
    <w:rsid w:val="00E03DDE"/>
    <w:rsid w:val="00E04473"/>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1E9"/>
    <w:rsid w:val="00E305D3"/>
    <w:rsid w:val="00E30640"/>
    <w:rsid w:val="00E30983"/>
    <w:rsid w:val="00E30B91"/>
    <w:rsid w:val="00E31AAB"/>
    <w:rsid w:val="00E31ADC"/>
    <w:rsid w:val="00E31DC0"/>
    <w:rsid w:val="00E32465"/>
    <w:rsid w:val="00E32DE8"/>
    <w:rsid w:val="00E32F9F"/>
    <w:rsid w:val="00E33124"/>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005"/>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C8A"/>
    <w:rsid w:val="00E50D5B"/>
    <w:rsid w:val="00E51061"/>
    <w:rsid w:val="00E513B2"/>
    <w:rsid w:val="00E520D5"/>
    <w:rsid w:val="00E5221D"/>
    <w:rsid w:val="00E523C6"/>
    <w:rsid w:val="00E526FD"/>
    <w:rsid w:val="00E52BE4"/>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6B"/>
    <w:rsid w:val="00E76E90"/>
    <w:rsid w:val="00E77382"/>
    <w:rsid w:val="00E7794B"/>
    <w:rsid w:val="00E77F4F"/>
    <w:rsid w:val="00E8036D"/>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3E3"/>
    <w:rsid w:val="00E966A7"/>
    <w:rsid w:val="00E968AF"/>
    <w:rsid w:val="00E97282"/>
    <w:rsid w:val="00E9739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35D"/>
    <w:rsid w:val="00EB565A"/>
    <w:rsid w:val="00EB5B69"/>
    <w:rsid w:val="00EB5ECE"/>
    <w:rsid w:val="00EB615E"/>
    <w:rsid w:val="00EB6245"/>
    <w:rsid w:val="00EB6B70"/>
    <w:rsid w:val="00EB7FF6"/>
    <w:rsid w:val="00EC032B"/>
    <w:rsid w:val="00EC094A"/>
    <w:rsid w:val="00EC0A05"/>
    <w:rsid w:val="00EC0B8A"/>
    <w:rsid w:val="00EC0EEF"/>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4F2"/>
    <w:rsid w:val="00F02576"/>
    <w:rsid w:val="00F02D08"/>
    <w:rsid w:val="00F03525"/>
    <w:rsid w:val="00F0367B"/>
    <w:rsid w:val="00F03D1B"/>
    <w:rsid w:val="00F03DA3"/>
    <w:rsid w:val="00F042BB"/>
    <w:rsid w:val="00F04371"/>
    <w:rsid w:val="00F0437A"/>
    <w:rsid w:val="00F04A44"/>
    <w:rsid w:val="00F05032"/>
    <w:rsid w:val="00F063E5"/>
    <w:rsid w:val="00F06521"/>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A3"/>
    <w:rsid w:val="00F3122E"/>
    <w:rsid w:val="00F312A0"/>
    <w:rsid w:val="00F32346"/>
    <w:rsid w:val="00F337C3"/>
    <w:rsid w:val="00F33868"/>
    <w:rsid w:val="00F3394F"/>
    <w:rsid w:val="00F339A7"/>
    <w:rsid w:val="00F33A27"/>
    <w:rsid w:val="00F3415B"/>
    <w:rsid w:val="00F34F45"/>
    <w:rsid w:val="00F3502B"/>
    <w:rsid w:val="00F3520E"/>
    <w:rsid w:val="00F35284"/>
    <w:rsid w:val="00F35355"/>
    <w:rsid w:val="00F3585E"/>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DA8"/>
    <w:rsid w:val="00F4305C"/>
    <w:rsid w:val="00F431E2"/>
    <w:rsid w:val="00F438D8"/>
    <w:rsid w:val="00F43919"/>
    <w:rsid w:val="00F43E15"/>
    <w:rsid w:val="00F4421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AE6"/>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AAE"/>
    <w:rsid w:val="00F64B97"/>
    <w:rsid w:val="00F6547A"/>
    <w:rsid w:val="00F65945"/>
    <w:rsid w:val="00F65DEF"/>
    <w:rsid w:val="00F662F2"/>
    <w:rsid w:val="00F66386"/>
    <w:rsid w:val="00F6697F"/>
    <w:rsid w:val="00F66C56"/>
    <w:rsid w:val="00F67188"/>
    <w:rsid w:val="00F676F0"/>
    <w:rsid w:val="00F67BF7"/>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0DB"/>
    <w:rsid w:val="00F941B8"/>
    <w:rsid w:val="00F95327"/>
    <w:rsid w:val="00F96450"/>
    <w:rsid w:val="00F964B6"/>
    <w:rsid w:val="00F96548"/>
    <w:rsid w:val="00F9686A"/>
    <w:rsid w:val="00F96DD1"/>
    <w:rsid w:val="00F9705B"/>
    <w:rsid w:val="00F971D6"/>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7B1"/>
    <w:rsid w:val="00FA7C14"/>
    <w:rsid w:val="00FB0100"/>
    <w:rsid w:val="00FB0733"/>
    <w:rsid w:val="00FB09B5"/>
    <w:rsid w:val="00FB0B6A"/>
    <w:rsid w:val="00FB0D62"/>
    <w:rsid w:val="00FB1777"/>
    <w:rsid w:val="00FB1E48"/>
    <w:rsid w:val="00FB21FE"/>
    <w:rsid w:val="00FB2BB5"/>
    <w:rsid w:val="00FB2C2F"/>
    <w:rsid w:val="00FB2C7D"/>
    <w:rsid w:val="00FB2CFB"/>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57D9"/>
    <w:rsid w:val="00FF5BB0"/>
    <w:rsid w:val="00FF5C3F"/>
    <w:rsid w:val="00FF66DB"/>
    <w:rsid w:val="00FF6717"/>
    <w:rsid w:val="00FF686C"/>
    <w:rsid w:val="00FF69B4"/>
    <w:rsid w:val="00FF728A"/>
    <w:rsid w:val="00FF7738"/>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5633F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lsdException w:name="heading 4" w:semiHidden="0" w:uiPriority="0" w:unhideWhenUsed="0"/>
    <w:lsdException w:name="heading 5" w:semiHidden="0" w:uiPriority="9" w:unhideWhenUsed="0" w:qFormat="1"/>
    <w:lsdException w:name="heading 6" w:semiHidden="0" w:uiPriority="0" w:unhideWhenUsed="0"/>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0"/>
    <w:lsdException w:name="footnote text" w:uiPriority="0"/>
    <w:lsdException w:name="footer" w:uiPriority="0"/>
    <w:lsdException w:name="caption" w:uiPriority="35" w:qFormat="1"/>
    <w:lsdException w:name="footnote reference" w:uiPriority="0"/>
    <w:lsdException w:name="page number" w:uiPriority="0"/>
    <w:lsdException w:name="List Bullet" w:uiPriority="0"/>
    <w:lsdException w:name="List Number" w:uiPriority="0"/>
    <w:lsdException w:name="Title" w:semiHidden="0" w:uiPriority="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BF597C"/>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character" w:customStyle="1" w:styleId="BalloonTextChar1">
    <w:name w:val="Balloon Text Char1"/>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6"/>
      </w:numPr>
    </w:pPr>
  </w:style>
  <w:style w:type="character" w:customStyle="1" w:styleId="nutiretCar">
    <w:name w:val="Énutiret Car"/>
    <w:link w:val="nutiret"/>
    <w:rsid w:val="00265FE9"/>
    <w:rPr>
      <w:rFonts w:ascii="Arial" w:eastAsia="SimSun" w:hAnsi="Arial" w:cs="Arial"/>
      <w:szCs w:val="24"/>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265FE9"/>
    <w:pPr>
      <w:numPr>
        <w:numId w:val="5"/>
      </w:numPr>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1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8"/>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1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autoRedefine/>
    <w:rsid w:val="00BD439A"/>
    <w:pPr>
      <w:widowControl w:val="0"/>
      <w:numPr>
        <w:numId w:val="12"/>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Normal"/>
    <w:uiPriority w:val="34"/>
    <w:qFormat/>
    <w:rsid w:val="00395CD6"/>
    <w:pPr>
      <w:ind w:left="720"/>
    </w:pPr>
  </w:style>
  <w:style w:type="paragraph" w:customStyle="1" w:styleId="TableParagraph">
    <w:name w:val="Table Paragraph"/>
    <w:basedOn w:val="Normal"/>
    <w:rsid w:val="00D5472E"/>
    <w:pPr>
      <w:numPr>
        <w:numId w:val="23"/>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lsdException w:name="heading 4" w:semiHidden="0" w:uiPriority="0" w:unhideWhenUsed="0"/>
    <w:lsdException w:name="heading 5" w:semiHidden="0" w:uiPriority="9" w:unhideWhenUsed="0" w:qFormat="1"/>
    <w:lsdException w:name="heading 6" w:semiHidden="0" w:uiPriority="0" w:unhideWhenUsed="0"/>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0"/>
    <w:lsdException w:name="footnote text" w:uiPriority="0"/>
    <w:lsdException w:name="footer" w:uiPriority="0"/>
    <w:lsdException w:name="caption" w:uiPriority="35" w:qFormat="1"/>
    <w:lsdException w:name="footnote reference" w:uiPriority="0"/>
    <w:lsdException w:name="page number" w:uiPriority="0"/>
    <w:lsdException w:name="List Bullet" w:uiPriority="0"/>
    <w:lsdException w:name="List Number" w:uiPriority="0"/>
    <w:lsdException w:name="Title" w:semiHidden="0" w:uiPriority="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BF597C"/>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character" w:customStyle="1" w:styleId="BalloonTextChar1">
    <w:name w:val="Balloon Text Char1"/>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6"/>
      </w:numPr>
    </w:pPr>
  </w:style>
  <w:style w:type="character" w:customStyle="1" w:styleId="nutiretCar">
    <w:name w:val="Énutiret Car"/>
    <w:link w:val="nutiret"/>
    <w:rsid w:val="00265FE9"/>
    <w:rPr>
      <w:rFonts w:ascii="Arial" w:eastAsia="SimSun" w:hAnsi="Arial" w:cs="Arial"/>
      <w:szCs w:val="24"/>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265FE9"/>
    <w:pPr>
      <w:numPr>
        <w:numId w:val="5"/>
      </w:numPr>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1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8"/>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1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autoRedefine/>
    <w:rsid w:val="00BD439A"/>
    <w:pPr>
      <w:widowControl w:val="0"/>
      <w:numPr>
        <w:numId w:val="12"/>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Normal"/>
    <w:uiPriority w:val="34"/>
    <w:qFormat/>
    <w:rsid w:val="00395CD6"/>
    <w:pPr>
      <w:ind w:left="720"/>
    </w:pPr>
  </w:style>
  <w:style w:type="paragraph" w:customStyle="1" w:styleId="TableParagraph">
    <w:name w:val="Table Paragraph"/>
    <w:basedOn w:val="Normal"/>
    <w:rsid w:val="00D5472E"/>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08376917">
      <w:bodyDiv w:val="1"/>
      <w:marLeft w:val="0"/>
      <w:marRight w:val="0"/>
      <w:marTop w:val="0"/>
      <w:marBottom w:val="0"/>
      <w:divBdr>
        <w:top w:val="none" w:sz="0" w:space="0" w:color="auto"/>
        <w:left w:val="none" w:sz="0" w:space="0" w:color="auto"/>
        <w:bottom w:val="none" w:sz="0" w:space="0" w:color="auto"/>
        <w:right w:val="none" w:sz="0" w:space="0" w:color="auto"/>
      </w:divBdr>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F9C421-CF29-4454-BBE6-7CCC1BE6366F}">
  <ds:schemaRefs>
    <ds:schemaRef ds:uri="http://schemas.openxmlformats.org/officeDocument/2006/bibliography"/>
  </ds:schemaRefs>
</ds:datastoreItem>
</file>

<file path=customXml/itemProps2.xml><?xml version="1.0" encoding="utf-8"?>
<ds:datastoreItem xmlns:ds="http://schemas.openxmlformats.org/officeDocument/2006/customXml" ds:itemID="{D893E62B-EE79-4AAD-BD14-014ECEF71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2</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65</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4-11-07T09:22:00Z</dcterms:created>
  <dcterms:modified xsi:type="dcterms:W3CDTF">2018-02-21T15:37:00Z</dcterms:modified>
</cp:coreProperties>
</file>